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6F3933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0D9ABF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 w:rsidRPr="00931E1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9AFEEC9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Using Convolution and Deep Learning in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33E354EA" w:rsidR="00DA2116" w:rsidRPr="00B373CB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A Hybrid </w:t>
      </w:r>
      <w:proofErr w:type="spellStart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Gomoku</w:t>
      </w:r>
      <w:proofErr w:type="spellEnd"/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333D6808" w14:textId="77777777" w:rsidR="00B373CB" w:rsidRPr="00B373CB" w:rsidRDefault="00B373CB" w:rsidP="00B373CB">
      <w:pPr>
        <w:pStyle w:val="ListParagraph"/>
        <w:spacing w:after="0" w:line="240" w:lineRule="auto"/>
        <w:ind w:left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</w:p>
    <w:p w14:paraId="09CAEE0C" w14:textId="1281A31C" w:rsidR="00B373CB" w:rsidRPr="00D92882" w:rsidRDefault="00B373CB" w:rsidP="00B373CB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4BB2DEC" w14:textId="56FE6879" w:rsidR="00B373CB" w:rsidRPr="00D92882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ccepted by the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B373CB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nternational Conference on Intelligent Biology and Medicine (ICIBM 2020)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29C62634" w14:textId="77777777" w:rsidR="00B373CB" w:rsidRPr="00B373CB" w:rsidRDefault="00B373CB" w:rsidP="00B373CB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475E58B3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overnor-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neral’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l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d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0B617DE3" w14:textId="7E4EA240" w:rsidR="00104F36" w:rsidRDefault="00DA2116" w:rsidP="00104F3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9B36E9B" w14:textId="77777777" w:rsidR="00104F36" w:rsidRPr="00104F36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3248F2B9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272D271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7ED9685A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1D3AFC03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30BEF81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78E8BD54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64A8EDE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534531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63A705CD" w:rsidR="00DA2116" w:rsidRPr="00104F3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sing Machine Learning in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</w:t>
      </w:r>
    </w:p>
    <w:p w14:paraId="19966CFB" w14:textId="77777777" w:rsidR="00104F36" w:rsidRPr="0013168E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61A17435" w:rsidR="00DA211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</w:t>
      </w:r>
      <w:proofErr w:type="spellStart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moku</w:t>
      </w:r>
      <w:proofErr w:type="spellEnd"/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Md </w:t>
      </w:r>
      <w:proofErr w:type="spellStart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afis</w:t>
      </w:r>
      <w:proofErr w:type="spellEnd"/>
      <w:r w:rsidRPr="004A1EE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Abedin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4A1EEC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 w:rsidRPr="004A1EEC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Project: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6F3933">
      <w:pgSz w:w="11900" w:h="16840"/>
      <w:pgMar w:top="810" w:right="1080" w:bottom="36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kFAMSX8D8tAAAA"/>
  </w:docVars>
  <w:rsids>
    <w:rsidRoot w:val="00DA2116"/>
    <w:rsid w:val="000A2200"/>
    <w:rsid w:val="00104F36"/>
    <w:rsid w:val="001317EA"/>
    <w:rsid w:val="00295569"/>
    <w:rsid w:val="002A2CB2"/>
    <w:rsid w:val="00307EF3"/>
    <w:rsid w:val="003C08C6"/>
    <w:rsid w:val="00470EDF"/>
    <w:rsid w:val="00483DF8"/>
    <w:rsid w:val="004A1EEC"/>
    <w:rsid w:val="00534531"/>
    <w:rsid w:val="006B3A38"/>
    <w:rsid w:val="006F3933"/>
    <w:rsid w:val="00713BDF"/>
    <w:rsid w:val="008601D7"/>
    <w:rsid w:val="009265A5"/>
    <w:rsid w:val="00931E18"/>
    <w:rsid w:val="00997F19"/>
    <w:rsid w:val="00AD678B"/>
    <w:rsid w:val="00AE5BB2"/>
    <w:rsid w:val="00B373CB"/>
    <w:rsid w:val="00BE43A4"/>
    <w:rsid w:val="00C45CE8"/>
    <w:rsid w:val="00CF2660"/>
    <w:rsid w:val="00D23D52"/>
    <w:rsid w:val="00D5731F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232DA0"/>
    <w:rsid w:val="002E07E4"/>
    <w:rsid w:val="00486EE3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BD5CEA"/>
    <w:rsid w:val="00F1451C"/>
    <w:rsid w:val="00FC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982</Words>
  <Characters>5602</Characters>
  <Application>Microsoft Office Word</Application>
  <DocSecurity>0</DocSecurity>
  <Lines>46</Lines>
  <Paragraphs>13</Paragraphs>
  <ScaleCrop>false</ScaleCrop>
  <Company/>
  <LinksUpToDate>false</LinksUpToDate>
  <CharactersWithSpaces>6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7</cp:revision>
  <cp:lastPrinted>2020-03-09T05:25:00Z</cp:lastPrinted>
  <dcterms:created xsi:type="dcterms:W3CDTF">2020-03-09T05:27:00Z</dcterms:created>
  <dcterms:modified xsi:type="dcterms:W3CDTF">2020-06-07T18:18:00Z</dcterms:modified>
</cp:coreProperties>
</file>